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isan"/>
    <w:p>
      <w:pPr>
        <w:pStyle w:val="10"/>
      </w:pPr>
      <w:r>
        <w:t xml:space="preserve">disan</w:t>
      </w:r>
    </w:p>
    <w:p>
      <w:pPr>
        <w:pStyle w:val="FirstParagraph"/>
      </w:pPr>
      <w:r>
        <w:t xml:space="preserve">思路：</w:t>
      </w:r>
      <w:r>
        <w:br/>
      </w:r>
      <w:r>
        <w:t xml:space="preserve">分治法：将数组分为两部分，分别求左右两部分的最大子段和，再求跨越中间的最大子段和，三者取最大值。之后递归求解。</w:t>
      </w:r>
      <w:r>
        <w:br/>
      </w:r>
      <w:r>
        <w:t xml:space="preserve">动态规划法：设dp[i]为以a[i]结尾的最大子段和，dp[i]=max(dp[i-1]+a[i],a[i])，最后取dp数组中的最大值即可。</w:t>
      </w:r>
      <w:r>
        <w:br/>
      </w:r>
      <w:r>
        <w:t xml:space="preserve">枚举法：枚举所有的子段，求出最大值。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/>
      </w:r>
      <w:r>
        <w:rPr>
          <w:rStyle w:val="CommentTok"/>
        </w:rPr>
        <w:t xml:space="preserve">//给定由n个整数（可能为负整数）组成的序列a1,a2,…,an，求该序列形如： 的子段和的最大值。当所有整数均为负数时定义其最大子段和为0。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枚举法求解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subarray_0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sum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max_s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_s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_su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分治法求解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subarray_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subarray_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subarray_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3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4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  sum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um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sum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um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um2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sum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m4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动态规划法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subarray_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调用随机数生成数组(区间在-1e5~1e5之间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()/(</w:t>
      </w:r>
      <w:r>
        <w:rPr>
          <w:rStyle w:val="NormalTok"/>
        </w:rPr>
        <w:t xml:space="preserve">RAND_MA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*</w:t>
      </w:r>
      <w:r>
        <w:rPr>
          <w:rStyle w:val="DecValTok"/>
        </w:rPr>
        <w:t xml:space="preserve">20000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//输出数组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(int i=0;i&lt;n;i++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cout&lt;&lt;a[i]&lt;&lt;" "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ut&lt;&lt;endl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_s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subarray_0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枚举法求解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ax_sum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_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max_s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subarray_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分治法求解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ax_sum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_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_s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subarray_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动态规划法求解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ax_sum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270500" cy="42299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:\Study-Program\%E6%BA%90%E4%BB%A3%E7%A0%81%E5%AD%98%E5%82%A8\%E7%AE%97%E6%B3%95%E8%AE%BE%E8%AE%A1\%E5%AE%9E%E9%AA%8C\%E5%AE%9E%E9%AA%8C3\image\2022212080_%E5%88%98%E7%BA%AA%E5%BD%A4_%E7%AC%AC%E4%B8%89%E6%AC%A1%E5%AE%9E%E9%AA%8C\171202643486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22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sectPr w:rsidR="00E1645B" w:rsidSect="00AB7396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firstLine="567" w:left="0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firstLine="567" w:left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firstLine="567" w:left="1134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firstLine="567" w:left="1701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firstLine="567" w:left="2268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firstLine="567" w:left="2835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firstLine="567" w:left="3402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firstLine="567" w:left="3969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firstLine="567" w:left="4536"/>
      </w:pPr>
      <w:rPr>
        <w:rFonts w:hint="eastAsia"/>
        <w:sz w:val="28"/>
      </w:rPr>
    </w:lvl>
  </w:abstractNum>
  <w:abstractNum w15:restartNumberingAfterBreak="0" w:abstractNumId="2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firstLine="851" w:left="0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firstLine="851" w:left="567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firstLine="851" w:left="1134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firstLine="851" w:left="170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firstLine="851" w:left="2268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firstLine="851" w:left="2835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firstLine="851" w:left="3402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firstLine="851" w:left="3969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firstLine="851" w:left="4536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F6563A"/>
    <w:pPr>
      <w:keepNext/>
      <w:keepLines/>
      <w:pageBreakBefore/>
      <w:spacing w:before="480"/>
      <w:jc w:val="center"/>
      <w:outlineLvl w:val="0"/>
    </w:pPr>
    <w:rPr>
      <w:rFonts w:cstheme="majorBidi"/>
      <w:b/>
      <w:bCs/>
      <w:sz w:val="28"/>
      <w:szCs w:val="32"/>
      <w:lang w:eastAsia="zh-CN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"/>
    <w:next w:val="a0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F6563A"/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F6563A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  <w:spacing w:line="240" w:lineRule="auto"/>
    </w:pPr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03:40:06Z</dcterms:created>
  <dcterms:modified xsi:type="dcterms:W3CDTF">2024-04-02T03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